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48AD" w:rsidRPr="00477BDE" w:rsidRDefault="00824EBB" w:rsidP="00DD5ABF">
      <w:pPr>
        <w:rPr>
          <w:rFonts w:cstheme="minorHAnsi"/>
          <w:sz w:val="24"/>
          <w:szCs w:val="28"/>
        </w:rPr>
      </w:pPr>
      <w:r w:rsidRPr="00477BDE">
        <w:rPr>
          <w:rFonts w:cstheme="minorHAnsi"/>
          <w:sz w:val="24"/>
          <w:szCs w:val="28"/>
        </w:rPr>
        <w:t xml:space="preserve">Assignment </w:t>
      </w:r>
      <w:r w:rsidR="00E37E12" w:rsidRPr="00477BDE">
        <w:rPr>
          <w:rFonts w:cstheme="minorHAnsi"/>
          <w:sz w:val="24"/>
          <w:szCs w:val="28"/>
        </w:rPr>
        <w:t>16</w:t>
      </w:r>
      <w:r w:rsidR="00184F03" w:rsidRPr="00477BDE">
        <w:rPr>
          <w:rFonts w:cstheme="minorHAnsi"/>
          <w:sz w:val="24"/>
          <w:szCs w:val="28"/>
        </w:rPr>
        <w:t>-2</w:t>
      </w:r>
    </w:p>
    <w:p w:rsidR="00894DFF" w:rsidRPr="00477BDE" w:rsidRDefault="00184F03" w:rsidP="00477BDE">
      <w:pPr>
        <w:jc w:val="center"/>
        <w:rPr>
          <w:rFonts w:cstheme="minorHAnsi"/>
          <w:sz w:val="32"/>
          <w:szCs w:val="36"/>
          <w:u w:val="single"/>
        </w:rPr>
      </w:pPr>
      <w:r w:rsidRPr="00477BDE">
        <w:rPr>
          <w:rFonts w:cstheme="minorHAnsi"/>
          <w:b/>
          <w:noProof/>
          <w:sz w:val="32"/>
          <w:szCs w:val="36"/>
          <w:u w:val="single"/>
        </w:rPr>
        <w:t>Japan’s Pacific Campaign</w:t>
      </w:r>
    </w:p>
    <w:p w:rsidR="00152EDA" w:rsidRPr="00477BDE" w:rsidRDefault="00152EDA" w:rsidP="00DD5ABF">
      <w:pPr>
        <w:rPr>
          <w:b/>
          <w:sz w:val="24"/>
          <w:szCs w:val="28"/>
        </w:rPr>
      </w:pPr>
      <w:r w:rsidRPr="00477BDE">
        <w:rPr>
          <w:b/>
          <w:sz w:val="24"/>
          <w:szCs w:val="28"/>
        </w:rPr>
        <w:t xml:space="preserve">Describe what happened </w:t>
      </w:r>
      <w:r w:rsidRPr="00477BDE">
        <w:rPr>
          <w:b/>
          <w:sz w:val="24"/>
          <w:szCs w:val="28"/>
          <w:u w:val="single"/>
        </w:rPr>
        <w:t>and</w:t>
      </w:r>
      <w:r w:rsidRPr="00477BDE">
        <w:rPr>
          <w:b/>
          <w:sz w:val="24"/>
          <w:szCs w:val="28"/>
        </w:rPr>
        <w:t xml:space="preserve"> explain the event’s importance:</w:t>
      </w:r>
      <w:r w:rsidR="00BA193A">
        <w:rPr>
          <w:b/>
          <w:sz w:val="24"/>
          <w:szCs w:val="28"/>
        </w:rPr>
        <w:t xml:space="preserve"> </w:t>
      </w:r>
      <w:proofErr w:type="gramStart"/>
      <w:r w:rsidR="00BA193A">
        <w:rPr>
          <w:b/>
          <w:sz w:val="24"/>
          <w:szCs w:val="28"/>
        </w:rPr>
        <w:t>2</w:t>
      </w:r>
      <w:proofErr w:type="gramEnd"/>
      <w:r w:rsidR="00BA193A">
        <w:rPr>
          <w:b/>
          <w:sz w:val="24"/>
          <w:szCs w:val="28"/>
        </w:rPr>
        <w:t xml:space="preserve"> complete sentences each</w:t>
      </w:r>
    </w:p>
    <w:p w:rsidR="00152EDA" w:rsidRPr="00477BDE" w:rsidRDefault="00152EDA" w:rsidP="00894DFF">
      <w:pPr>
        <w:numPr>
          <w:ilvl w:val="0"/>
          <w:numId w:val="7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 xml:space="preserve">Bombing of Pearl Harbor </w:t>
      </w:r>
    </w:p>
    <w:p w:rsidR="00152EDA" w:rsidRPr="00477BDE" w:rsidRDefault="00152EDA" w:rsidP="00894DFF">
      <w:pPr>
        <w:numPr>
          <w:ilvl w:val="0"/>
          <w:numId w:val="7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Fall of S</w:t>
      </w:r>
      <w:r w:rsidR="00EF5589" w:rsidRPr="00477BDE">
        <w:rPr>
          <w:sz w:val="24"/>
          <w:szCs w:val="28"/>
        </w:rPr>
        <w:t>outheast</w:t>
      </w:r>
      <w:r w:rsidRPr="00477BDE">
        <w:rPr>
          <w:sz w:val="24"/>
          <w:szCs w:val="28"/>
        </w:rPr>
        <w:t xml:space="preserve"> Asian colonies</w:t>
      </w:r>
    </w:p>
    <w:p w:rsidR="00152EDA" w:rsidRPr="00477BDE" w:rsidRDefault="00152EDA" w:rsidP="00894DFF">
      <w:pPr>
        <w:numPr>
          <w:ilvl w:val="0"/>
          <w:numId w:val="7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Doolittle’s raid on Japan</w:t>
      </w:r>
    </w:p>
    <w:p w:rsidR="00152EDA" w:rsidRPr="00477BDE" w:rsidRDefault="00152EDA" w:rsidP="00894DFF">
      <w:pPr>
        <w:numPr>
          <w:ilvl w:val="0"/>
          <w:numId w:val="7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Battle of Coral Sea</w:t>
      </w:r>
    </w:p>
    <w:p w:rsidR="00152EDA" w:rsidRPr="00477BDE" w:rsidRDefault="00152EDA" w:rsidP="00894DFF">
      <w:pPr>
        <w:numPr>
          <w:ilvl w:val="0"/>
          <w:numId w:val="7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Battle of Midway</w:t>
      </w:r>
    </w:p>
    <w:p w:rsidR="006F0EB1" w:rsidRPr="00477BDE" w:rsidRDefault="00152EDA" w:rsidP="00894DFF">
      <w:pPr>
        <w:numPr>
          <w:ilvl w:val="0"/>
          <w:numId w:val="7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Battle of Guadalcanal</w:t>
      </w:r>
      <w:r w:rsidR="00477BDE">
        <w:rPr>
          <w:sz w:val="24"/>
          <w:szCs w:val="28"/>
        </w:rPr>
        <w:br/>
      </w:r>
    </w:p>
    <w:p w:rsidR="00477BDE" w:rsidRPr="00477BDE" w:rsidRDefault="00477BDE" w:rsidP="00477BDE">
      <w:pPr>
        <w:rPr>
          <w:rFonts w:cstheme="minorHAnsi"/>
          <w:sz w:val="24"/>
          <w:szCs w:val="28"/>
        </w:rPr>
      </w:pPr>
      <w:r w:rsidRPr="00477BDE">
        <w:rPr>
          <w:rFonts w:cstheme="minorHAnsi"/>
          <w:sz w:val="24"/>
          <w:szCs w:val="28"/>
        </w:rPr>
        <w:t>Assignment 16-2</w:t>
      </w:r>
    </w:p>
    <w:p w:rsidR="00477BDE" w:rsidRPr="00477BDE" w:rsidRDefault="00477BDE" w:rsidP="00477BDE">
      <w:pPr>
        <w:jc w:val="center"/>
        <w:rPr>
          <w:rFonts w:cstheme="minorHAnsi"/>
          <w:sz w:val="32"/>
          <w:szCs w:val="36"/>
          <w:u w:val="single"/>
        </w:rPr>
      </w:pPr>
      <w:r w:rsidRPr="00477BDE">
        <w:rPr>
          <w:rFonts w:cstheme="minorHAnsi"/>
          <w:b/>
          <w:noProof/>
          <w:sz w:val="32"/>
          <w:szCs w:val="36"/>
          <w:u w:val="single"/>
        </w:rPr>
        <w:t>Japan’s Pacific Campaign</w:t>
      </w:r>
    </w:p>
    <w:p w:rsidR="00477BDE" w:rsidRPr="00477BDE" w:rsidRDefault="00477BDE" w:rsidP="00477BDE">
      <w:pPr>
        <w:rPr>
          <w:b/>
          <w:sz w:val="24"/>
          <w:szCs w:val="28"/>
        </w:rPr>
      </w:pPr>
      <w:r w:rsidRPr="00477BDE">
        <w:rPr>
          <w:b/>
          <w:sz w:val="24"/>
          <w:szCs w:val="28"/>
        </w:rPr>
        <w:t xml:space="preserve">Describe what happened </w:t>
      </w:r>
      <w:r w:rsidRPr="00477BDE">
        <w:rPr>
          <w:b/>
          <w:sz w:val="24"/>
          <w:szCs w:val="28"/>
          <w:u w:val="single"/>
        </w:rPr>
        <w:t>and</w:t>
      </w:r>
      <w:r w:rsidRPr="00477BDE">
        <w:rPr>
          <w:b/>
          <w:sz w:val="24"/>
          <w:szCs w:val="28"/>
        </w:rPr>
        <w:t xml:space="preserve"> explain the event’s importance:</w:t>
      </w:r>
      <w:r w:rsidR="00BA193A" w:rsidRPr="00BA193A">
        <w:rPr>
          <w:b/>
          <w:sz w:val="24"/>
          <w:szCs w:val="28"/>
        </w:rPr>
        <w:t xml:space="preserve"> </w:t>
      </w:r>
      <w:proofErr w:type="gramStart"/>
      <w:r w:rsidR="00BA193A">
        <w:rPr>
          <w:b/>
          <w:sz w:val="24"/>
          <w:szCs w:val="28"/>
        </w:rPr>
        <w:t>2</w:t>
      </w:r>
      <w:proofErr w:type="gramEnd"/>
      <w:r w:rsidR="00BA193A">
        <w:rPr>
          <w:b/>
          <w:sz w:val="24"/>
          <w:szCs w:val="28"/>
        </w:rPr>
        <w:t xml:space="preserve"> complete sentences each</w:t>
      </w:r>
    </w:p>
    <w:p w:rsidR="00477BDE" w:rsidRPr="00477BDE" w:rsidRDefault="00477BDE" w:rsidP="00477BDE">
      <w:pPr>
        <w:numPr>
          <w:ilvl w:val="0"/>
          <w:numId w:val="9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 xml:space="preserve">Bombing of Pearl Harbor </w:t>
      </w:r>
    </w:p>
    <w:p w:rsidR="00477BDE" w:rsidRPr="00477BDE" w:rsidRDefault="00477BDE" w:rsidP="00477BDE">
      <w:pPr>
        <w:numPr>
          <w:ilvl w:val="0"/>
          <w:numId w:val="9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Fall of Southeast Asian colonies</w:t>
      </w:r>
    </w:p>
    <w:p w:rsidR="00477BDE" w:rsidRPr="00477BDE" w:rsidRDefault="00477BDE" w:rsidP="00477BDE">
      <w:pPr>
        <w:numPr>
          <w:ilvl w:val="0"/>
          <w:numId w:val="9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Doolittle’s raid on Japan</w:t>
      </w:r>
    </w:p>
    <w:p w:rsidR="00477BDE" w:rsidRPr="00477BDE" w:rsidRDefault="00477BDE" w:rsidP="00477BDE">
      <w:pPr>
        <w:numPr>
          <w:ilvl w:val="0"/>
          <w:numId w:val="9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Battle of Coral Sea</w:t>
      </w:r>
    </w:p>
    <w:p w:rsidR="00477BDE" w:rsidRPr="00477BDE" w:rsidRDefault="00477BDE" w:rsidP="00477BDE">
      <w:pPr>
        <w:numPr>
          <w:ilvl w:val="0"/>
          <w:numId w:val="9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Battle of Midway</w:t>
      </w:r>
    </w:p>
    <w:p w:rsidR="00477BDE" w:rsidRPr="00477BDE" w:rsidRDefault="00477BDE" w:rsidP="00477BDE">
      <w:pPr>
        <w:numPr>
          <w:ilvl w:val="0"/>
          <w:numId w:val="9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Battle of Guadalcanal</w:t>
      </w:r>
      <w:r>
        <w:rPr>
          <w:sz w:val="24"/>
          <w:szCs w:val="28"/>
        </w:rPr>
        <w:br/>
      </w:r>
    </w:p>
    <w:p w:rsidR="00477BDE" w:rsidRPr="00477BDE" w:rsidRDefault="00477BDE" w:rsidP="00477BDE">
      <w:pPr>
        <w:rPr>
          <w:rFonts w:cstheme="minorHAnsi"/>
          <w:sz w:val="24"/>
          <w:szCs w:val="28"/>
        </w:rPr>
      </w:pPr>
      <w:r w:rsidRPr="00477BDE">
        <w:rPr>
          <w:rFonts w:cstheme="minorHAnsi"/>
          <w:sz w:val="24"/>
          <w:szCs w:val="28"/>
        </w:rPr>
        <w:t>Assignment 16-2</w:t>
      </w:r>
    </w:p>
    <w:p w:rsidR="00477BDE" w:rsidRPr="00477BDE" w:rsidRDefault="00477BDE" w:rsidP="00477BDE">
      <w:pPr>
        <w:jc w:val="center"/>
        <w:rPr>
          <w:rFonts w:cstheme="minorHAnsi"/>
          <w:sz w:val="32"/>
          <w:szCs w:val="36"/>
          <w:u w:val="single"/>
        </w:rPr>
      </w:pPr>
      <w:r w:rsidRPr="00477BDE">
        <w:rPr>
          <w:rFonts w:cstheme="minorHAnsi"/>
          <w:b/>
          <w:noProof/>
          <w:sz w:val="32"/>
          <w:szCs w:val="36"/>
          <w:u w:val="single"/>
        </w:rPr>
        <w:t>Japan’s Pacific Campaign</w:t>
      </w:r>
    </w:p>
    <w:p w:rsidR="00477BDE" w:rsidRPr="00477BDE" w:rsidRDefault="00477BDE" w:rsidP="00477BDE">
      <w:pPr>
        <w:rPr>
          <w:b/>
          <w:sz w:val="24"/>
          <w:szCs w:val="28"/>
        </w:rPr>
      </w:pPr>
      <w:r w:rsidRPr="00477BDE">
        <w:rPr>
          <w:b/>
          <w:sz w:val="24"/>
          <w:szCs w:val="28"/>
        </w:rPr>
        <w:t xml:space="preserve">Describe what happened </w:t>
      </w:r>
      <w:r w:rsidRPr="00477BDE">
        <w:rPr>
          <w:b/>
          <w:sz w:val="24"/>
          <w:szCs w:val="28"/>
          <w:u w:val="single"/>
        </w:rPr>
        <w:t>and</w:t>
      </w:r>
      <w:r w:rsidRPr="00477BDE">
        <w:rPr>
          <w:b/>
          <w:sz w:val="24"/>
          <w:szCs w:val="28"/>
        </w:rPr>
        <w:t xml:space="preserve"> explain the event’s importance:</w:t>
      </w:r>
      <w:r w:rsidR="00BA193A" w:rsidRPr="00BA193A">
        <w:rPr>
          <w:b/>
          <w:sz w:val="24"/>
          <w:szCs w:val="28"/>
        </w:rPr>
        <w:t xml:space="preserve"> </w:t>
      </w:r>
      <w:r w:rsidR="00BA193A">
        <w:rPr>
          <w:b/>
          <w:sz w:val="24"/>
          <w:szCs w:val="28"/>
        </w:rPr>
        <w:t>2 complete sentences each</w:t>
      </w:r>
      <w:bookmarkStart w:id="0" w:name="_GoBack"/>
      <w:bookmarkEnd w:id="0"/>
    </w:p>
    <w:p w:rsidR="00477BDE" w:rsidRPr="00477BDE" w:rsidRDefault="00477BDE" w:rsidP="00477BDE">
      <w:pPr>
        <w:numPr>
          <w:ilvl w:val="0"/>
          <w:numId w:val="10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 xml:space="preserve">Bombing of Pearl Harbor </w:t>
      </w:r>
    </w:p>
    <w:p w:rsidR="00477BDE" w:rsidRPr="00477BDE" w:rsidRDefault="00477BDE" w:rsidP="00477BDE">
      <w:pPr>
        <w:numPr>
          <w:ilvl w:val="0"/>
          <w:numId w:val="10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Fall of Southeast Asian colonies</w:t>
      </w:r>
    </w:p>
    <w:p w:rsidR="00477BDE" w:rsidRPr="00477BDE" w:rsidRDefault="00477BDE" w:rsidP="00477BDE">
      <w:pPr>
        <w:numPr>
          <w:ilvl w:val="0"/>
          <w:numId w:val="10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Doolittle’s raid on Japan</w:t>
      </w:r>
    </w:p>
    <w:p w:rsidR="00477BDE" w:rsidRPr="00477BDE" w:rsidRDefault="00477BDE" w:rsidP="00477BDE">
      <w:pPr>
        <w:numPr>
          <w:ilvl w:val="0"/>
          <w:numId w:val="10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Battle of Coral Sea</w:t>
      </w:r>
    </w:p>
    <w:p w:rsidR="00477BDE" w:rsidRPr="00477BDE" w:rsidRDefault="00477BDE" w:rsidP="00477BDE">
      <w:pPr>
        <w:numPr>
          <w:ilvl w:val="0"/>
          <w:numId w:val="10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Battle of Midway</w:t>
      </w:r>
    </w:p>
    <w:p w:rsidR="00477BDE" w:rsidRPr="00477BDE" w:rsidRDefault="00477BDE" w:rsidP="00477BDE">
      <w:pPr>
        <w:numPr>
          <w:ilvl w:val="0"/>
          <w:numId w:val="10"/>
        </w:numPr>
        <w:spacing w:after="0" w:line="360" w:lineRule="auto"/>
        <w:rPr>
          <w:sz w:val="24"/>
          <w:szCs w:val="28"/>
        </w:rPr>
      </w:pPr>
      <w:r w:rsidRPr="00477BDE">
        <w:rPr>
          <w:sz w:val="24"/>
          <w:szCs w:val="28"/>
        </w:rPr>
        <w:t>Battle of Guadalcanal</w:t>
      </w:r>
    </w:p>
    <w:p w:rsidR="00A10BE0" w:rsidRPr="00477BDE" w:rsidRDefault="00A10BE0" w:rsidP="00477BDE">
      <w:pPr>
        <w:tabs>
          <w:tab w:val="left" w:pos="2190"/>
        </w:tabs>
        <w:rPr>
          <w:rFonts w:cstheme="minorHAnsi"/>
          <w:sz w:val="24"/>
          <w:szCs w:val="28"/>
        </w:rPr>
      </w:pPr>
    </w:p>
    <w:sectPr w:rsidR="00A10BE0" w:rsidRPr="00477BDE" w:rsidSect="00876CA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F04FB"/>
    <w:multiLevelType w:val="hybridMultilevel"/>
    <w:tmpl w:val="BA3C2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725A9"/>
    <w:multiLevelType w:val="hybridMultilevel"/>
    <w:tmpl w:val="BA3C2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F5024"/>
    <w:multiLevelType w:val="hybridMultilevel"/>
    <w:tmpl w:val="6C78B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04AD"/>
    <w:multiLevelType w:val="hybridMultilevel"/>
    <w:tmpl w:val="061EF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2D4F35"/>
    <w:multiLevelType w:val="hybridMultilevel"/>
    <w:tmpl w:val="EE165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3D3180"/>
    <w:multiLevelType w:val="hybridMultilevel"/>
    <w:tmpl w:val="75409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DD6A6F"/>
    <w:multiLevelType w:val="hybridMultilevel"/>
    <w:tmpl w:val="DDC22058"/>
    <w:lvl w:ilvl="0" w:tplc="4D8663C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52F2C5E"/>
    <w:multiLevelType w:val="hybridMultilevel"/>
    <w:tmpl w:val="BE30C2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7474F99"/>
    <w:multiLevelType w:val="hybridMultilevel"/>
    <w:tmpl w:val="7376E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133C9C"/>
    <w:multiLevelType w:val="hybridMultilevel"/>
    <w:tmpl w:val="BA3C2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3"/>
  </w:num>
  <w:num w:numId="5">
    <w:abstractNumId w:val="2"/>
  </w:num>
  <w:num w:numId="6">
    <w:abstractNumId w:val="4"/>
  </w:num>
  <w:num w:numId="7">
    <w:abstractNumId w:val="0"/>
  </w:num>
  <w:num w:numId="8">
    <w:abstractNumId w:val="7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W3sDSwNDAxMzAwMrNU0lEKTi0uzszPAykwrAUAB40DbywAAAA="/>
  </w:docVars>
  <w:rsids>
    <w:rsidRoot w:val="00824EBB"/>
    <w:rsid w:val="00007C40"/>
    <w:rsid w:val="00053ECE"/>
    <w:rsid w:val="00071F73"/>
    <w:rsid w:val="000868DF"/>
    <w:rsid w:val="000D3C5A"/>
    <w:rsid w:val="00152EDA"/>
    <w:rsid w:val="00184F03"/>
    <w:rsid w:val="00186247"/>
    <w:rsid w:val="001C1FEA"/>
    <w:rsid w:val="001E3BD3"/>
    <w:rsid w:val="00214444"/>
    <w:rsid w:val="0032633C"/>
    <w:rsid w:val="003347A2"/>
    <w:rsid w:val="00357470"/>
    <w:rsid w:val="003D2022"/>
    <w:rsid w:val="0044149E"/>
    <w:rsid w:val="00477BDE"/>
    <w:rsid w:val="004C27BF"/>
    <w:rsid w:val="004D20E8"/>
    <w:rsid w:val="004F0211"/>
    <w:rsid w:val="00511F2B"/>
    <w:rsid w:val="00540046"/>
    <w:rsid w:val="005D1317"/>
    <w:rsid w:val="0063160B"/>
    <w:rsid w:val="00656629"/>
    <w:rsid w:val="006A1B7B"/>
    <w:rsid w:val="006D2599"/>
    <w:rsid w:val="006F0EB1"/>
    <w:rsid w:val="007548AD"/>
    <w:rsid w:val="00790AAF"/>
    <w:rsid w:val="007B79B3"/>
    <w:rsid w:val="007C7F1F"/>
    <w:rsid w:val="00802823"/>
    <w:rsid w:val="00814880"/>
    <w:rsid w:val="00824EBB"/>
    <w:rsid w:val="00876CA0"/>
    <w:rsid w:val="00894DFF"/>
    <w:rsid w:val="008A3B8C"/>
    <w:rsid w:val="008B3D08"/>
    <w:rsid w:val="00995D73"/>
    <w:rsid w:val="00A10BE0"/>
    <w:rsid w:val="00A87A01"/>
    <w:rsid w:val="00AA104B"/>
    <w:rsid w:val="00AA2BC6"/>
    <w:rsid w:val="00BA193A"/>
    <w:rsid w:val="00C11D30"/>
    <w:rsid w:val="00CC108A"/>
    <w:rsid w:val="00D373B2"/>
    <w:rsid w:val="00DC3D33"/>
    <w:rsid w:val="00DD5ABF"/>
    <w:rsid w:val="00DF7B67"/>
    <w:rsid w:val="00E241A6"/>
    <w:rsid w:val="00E37E12"/>
    <w:rsid w:val="00E636C2"/>
    <w:rsid w:val="00E7102D"/>
    <w:rsid w:val="00EB7D5C"/>
    <w:rsid w:val="00EF5589"/>
    <w:rsid w:val="00F313B5"/>
    <w:rsid w:val="00F44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strokecolor="none [3213]"/>
    </o:shapedefaults>
    <o:shapelayout v:ext="edit">
      <o:idmap v:ext="edit" data="1"/>
    </o:shapelayout>
  </w:shapeDefaults>
  <w:decimalSymbol w:val="."/>
  <w:listSeparator w:val=","/>
  <w14:docId w14:val="457A1C0B"/>
  <w15:docId w15:val="{B563EA22-5A3B-47FD-89FB-CB679D234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48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EBB"/>
    <w:pPr>
      <w:ind w:left="720"/>
      <w:contextualSpacing/>
    </w:pPr>
  </w:style>
  <w:style w:type="table" w:styleId="TableGrid">
    <w:name w:val="Table Grid"/>
    <w:basedOn w:val="TableNormal"/>
    <w:uiPriority w:val="59"/>
    <w:rsid w:val="004D2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5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D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1567F3-4254-4708-BC7D-170CB99DA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Hughes</dc:creator>
  <cp:lastModifiedBy>Norton, Philip</cp:lastModifiedBy>
  <cp:revision>8</cp:revision>
  <cp:lastPrinted>2013-03-06T15:22:00Z</cp:lastPrinted>
  <dcterms:created xsi:type="dcterms:W3CDTF">2013-03-05T01:55:00Z</dcterms:created>
  <dcterms:modified xsi:type="dcterms:W3CDTF">2017-04-04T14:18:00Z</dcterms:modified>
</cp:coreProperties>
</file>